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84DF3A" w14:textId="5A47EC16" w:rsidR="00E65964" w:rsidRPr="00E65964" w:rsidRDefault="00774634" w:rsidP="00E65964">
      <w:pPr>
        <w:pStyle w:val="Title"/>
      </w:pPr>
      <w:r>
        <w:t>Big Data Capstone Project</w:t>
      </w:r>
    </w:p>
    <w:p w14:paraId="058416B3" w14:textId="77777777" w:rsidR="00E65964" w:rsidRPr="00E65964" w:rsidRDefault="00E65964" w:rsidP="00E65964">
      <w:pPr>
        <w:pStyle w:val="BodyText"/>
      </w:pPr>
    </w:p>
    <w:p w14:paraId="39A9E948" w14:textId="0C626560" w:rsidR="002E0812" w:rsidRDefault="00A40507">
      <w:pPr>
        <w:pStyle w:val="FirstParagraph"/>
      </w:pPr>
      <w:r>
        <w:t>By Jefferson Bourguignon Coutinho Project Advisor DR. Elena Braynova</w:t>
      </w:r>
    </w:p>
    <w:p w14:paraId="466752D0" w14:textId="77777777" w:rsidR="002E0812" w:rsidRDefault="00A40507" w:rsidP="00C301E7">
      <w:pPr>
        <w:pStyle w:val="Heading3"/>
      </w:pPr>
      <w:r>
        <w:t>Abstract:</w:t>
      </w:r>
    </w:p>
    <w:p w14:paraId="65A5366B" w14:textId="77777777" w:rsidR="00E941F5" w:rsidRPr="00E941F5" w:rsidRDefault="00E941F5" w:rsidP="00E941F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941F5">
        <w:rPr>
          <w:rFonts w:ascii="Consolas" w:eastAsia="Times New Roman" w:hAnsi="Consolas" w:cs="Times New Roman"/>
          <w:color w:val="000000"/>
          <w:sz w:val="21"/>
          <w:szCs w:val="21"/>
        </w:rPr>
        <w:t>This project's aim is to analyze the data from the [</w:t>
      </w:r>
      <w:r w:rsidRPr="00E941F5">
        <w:rPr>
          <w:rFonts w:ascii="Consolas" w:eastAsia="Times New Roman" w:hAnsi="Consolas" w:cs="Times New Roman"/>
          <w:color w:val="A31515"/>
          <w:sz w:val="21"/>
          <w:szCs w:val="21"/>
        </w:rPr>
        <w:t xml:space="preserve">New York Suitability of City-Owned and Leased Property for Urban </w:t>
      </w:r>
      <w:proofErr w:type="gramStart"/>
      <w:r w:rsidRPr="00E941F5">
        <w:rPr>
          <w:rFonts w:ascii="Consolas" w:eastAsia="Times New Roman" w:hAnsi="Consolas" w:cs="Times New Roman"/>
          <w:color w:val="A31515"/>
          <w:sz w:val="21"/>
          <w:szCs w:val="21"/>
        </w:rPr>
        <w:t>Agriculture</w:t>
      </w:r>
      <w:r w:rsidRPr="00E941F5">
        <w:rPr>
          <w:rFonts w:ascii="Consolas" w:eastAsia="Times New Roman" w:hAnsi="Consolas" w:cs="Times New Roman"/>
          <w:color w:val="000000"/>
          <w:sz w:val="21"/>
          <w:szCs w:val="21"/>
        </w:rPr>
        <w:t>](</w:t>
      </w:r>
      <w:proofErr w:type="gramEnd"/>
      <w:r w:rsidRPr="00E941F5">
        <w:rPr>
          <w:rFonts w:ascii="Consolas" w:eastAsia="Times New Roman" w:hAnsi="Consolas" w:cs="Times New Roman"/>
          <w:color w:val="000000"/>
          <w:sz w:val="21"/>
          <w:szCs w:val="21"/>
          <w:u w:val="single"/>
        </w:rPr>
        <w:t>https://data.world/city-of-ny/4e2n-s75z/workspace/data-dictionary</w:t>
      </w:r>
      <w:r w:rsidRPr="00E941F5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0E258FC6" w14:textId="77777777" w:rsidR="00E941F5" w:rsidRPr="00E941F5" w:rsidRDefault="00E941F5" w:rsidP="00E941F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7095CDE0" w14:textId="77777777" w:rsidR="00367864" w:rsidRDefault="00367864">
      <w:pPr>
        <w:pStyle w:val="BodyText"/>
      </w:pPr>
    </w:p>
    <w:p w14:paraId="0B902D7E" w14:textId="3FF5C559" w:rsidR="00551930" w:rsidRDefault="00C301E7" w:rsidP="00C301E7">
      <w:pPr>
        <w:pStyle w:val="Heading3"/>
      </w:pPr>
      <w:r>
        <w:t>Introduction</w:t>
      </w:r>
    </w:p>
    <w:p w14:paraId="7CB48A85" w14:textId="77777777" w:rsidR="00E941F5" w:rsidRPr="00E941F5" w:rsidRDefault="00E941F5" w:rsidP="00E941F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941F5">
        <w:rPr>
          <w:rFonts w:ascii="Consolas" w:eastAsia="Times New Roman" w:hAnsi="Consolas" w:cs="Times New Roman"/>
          <w:color w:val="000000"/>
          <w:sz w:val="21"/>
          <w:szCs w:val="21"/>
        </w:rPr>
        <w:t>This project's aim is to analyze the data from the [</w:t>
      </w:r>
      <w:r w:rsidRPr="00E941F5">
        <w:rPr>
          <w:rFonts w:ascii="Consolas" w:eastAsia="Times New Roman" w:hAnsi="Consolas" w:cs="Times New Roman"/>
          <w:color w:val="A31515"/>
          <w:sz w:val="21"/>
          <w:szCs w:val="21"/>
        </w:rPr>
        <w:t xml:space="preserve">New York Suitability of City-Owned and Leased Property for Urban </w:t>
      </w:r>
      <w:proofErr w:type="gramStart"/>
      <w:r w:rsidRPr="00E941F5">
        <w:rPr>
          <w:rFonts w:ascii="Consolas" w:eastAsia="Times New Roman" w:hAnsi="Consolas" w:cs="Times New Roman"/>
          <w:color w:val="A31515"/>
          <w:sz w:val="21"/>
          <w:szCs w:val="21"/>
        </w:rPr>
        <w:t>Agriculture</w:t>
      </w:r>
      <w:r w:rsidRPr="00E941F5">
        <w:rPr>
          <w:rFonts w:ascii="Consolas" w:eastAsia="Times New Roman" w:hAnsi="Consolas" w:cs="Times New Roman"/>
          <w:color w:val="000000"/>
          <w:sz w:val="21"/>
          <w:szCs w:val="21"/>
        </w:rPr>
        <w:t>](</w:t>
      </w:r>
      <w:proofErr w:type="gramEnd"/>
      <w:r w:rsidRPr="00E941F5">
        <w:rPr>
          <w:rFonts w:ascii="Consolas" w:eastAsia="Times New Roman" w:hAnsi="Consolas" w:cs="Times New Roman"/>
          <w:color w:val="000000"/>
          <w:sz w:val="21"/>
          <w:szCs w:val="21"/>
          <w:u w:val="single"/>
        </w:rPr>
        <w:t>https://data.world/city-of-ny/4e2n-s75z/workspace/data-dictionary</w:t>
      </w:r>
      <w:r w:rsidRPr="00E941F5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3EA60929" w14:textId="02BA3713" w:rsidR="00551930" w:rsidRDefault="00551930">
      <w:pPr>
        <w:pStyle w:val="BodyText"/>
      </w:pPr>
    </w:p>
    <w:p w14:paraId="3CDF8AD3" w14:textId="65466302" w:rsidR="00551930" w:rsidRDefault="00367864" w:rsidP="00367864">
      <w:pPr>
        <w:pStyle w:val="Heading3"/>
      </w:pPr>
      <w:r>
        <w:t xml:space="preserve">Dataset </w:t>
      </w:r>
    </w:p>
    <w:p w14:paraId="58514354" w14:textId="2D44404E" w:rsidR="00774634" w:rsidRDefault="00E941F5" w:rsidP="00774634">
      <w:pPr>
        <w:pStyle w:val="BodyText"/>
      </w:pPr>
      <w:r>
        <w:t xml:space="preserve">The data set comprise of </w:t>
      </w:r>
    </w:p>
    <w:p w14:paraId="2E63CDFF" w14:textId="77777777" w:rsidR="007C6046" w:rsidRDefault="007C6046" w:rsidP="00774634">
      <w:pPr>
        <w:pStyle w:val="BodyText"/>
      </w:pPr>
    </w:p>
    <w:p w14:paraId="7513FECD" w14:textId="45FC0C7D" w:rsidR="00004667" w:rsidRDefault="007C6046" w:rsidP="00774634">
      <w:pPr>
        <w:pStyle w:val="BodyText"/>
        <w:rPr>
          <w:noProof/>
        </w:rPr>
      </w:pPr>
      <w:r>
        <w:rPr>
          <w:noProof/>
        </w:rPr>
        <w:drawing>
          <wp:inline distT="0" distB="0" distL="0" distR="0" wp14:anchorId="792354E7" wp14:editId="67B9BCB9">
            <wp:extent cx="5943600" cy="1621155"/>
            <wp:effectExtent l="0" t="0" r="0" b="0"/>
            <wp:docPr id="23" name="Picture 2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21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BCE492" w14:textId="45E28B6D" w:rsidR="00004667" w:rsidRPr="00774634" w:rsidRDefault="00004667" w:rsidP="00774634">
      <w:pPr>
        <w:pStyle w:val="BodyText"/>
      </w:pPr>
    </w:p>
    <w:p w14:paraId="44D86873" w14:textId="33EEB570" w:rsidR="00774634" w:rsidRDefault="00774634" w:rsidP="00774634">
      <w:pPr>
        <w:pStyle w:val="Heading3"/>
      </w:pPr>
      <w:r>
        <w:t>Exploratory Statistics</w:t>
      </w:r>
    </w:p>
    <w:p w14:paraId="67B35164" w14:textId="77777777" w:rsidR="00774634" w:rsidRPr="00774634" w:rsidRDefault="00774634" w:rsidP="00774634">
      <w:pPr>
        <w:pStyle w:val="BodyText"/>
      </w:pPr>
    </w:p>
    <w:p w14:paraId="164397A6" w14:textId="317BAB0B" w:rsidR="00177933" w:rsidRDefault="00177933" w:rsidP="00774634">
      <w:pPr>
        <w:pStyle w:val="Heading3"/>
      </w:pPr>
      <w:r>
        <w:lastRenderedPageBreak/>
        <w:t>Data Mining</w:t>
      </w:r>
    </w:p>
    <w:p w14:paraId="3D8F4E6D" w14:textId="5D13863D" w:rsidR="005A4865" w:rsidRDefault="005A4865" w:rsidP="00774634">
      <w:pPr>
        <w:pStyle w:val="Heading3"/>
      </w:pPr>
      <w:r>
        <w:t xml:space="preserve">Conclusion </w:t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</w:rPr>
        <w:id w:val="-1645741806"/>
        <w:docPartObj>
          <w:docPartGallery w:val="Bibliographies"/>
          <w:docPartUnique/>
        </w:docPartObj>
      </w:sdtPr>
      <w:sdtEndPr/>
      <w:sdtContent>
        <w:p w14:paraId="20349FBB" w14:textId="66C281A1" w:rsidR="00D53EDC" w:rsidRDefault="00D53EDC" w:rsidP="00774634">
          <w:pPr>
            <w:pStyle w:val="Heading3"/>
          </w:pPr>
          <w:r>
            <w:t>References</w:t>
          </w:r>
        </w:p>
        <w:sdt>
          <w:sdtPr>
            <w:id w:val="-573587230"/>
            <w:bibliography/>
          </w:sdtPr>
          <w:sdtEndPr/>
          <w:sdtContent>
            <w:p w14:paraId="2476221C" w14:textId="14390041" w:rsidR="00D53EDC" w:rsidRDefault="00D53EDC" w:rsidP="00774634">
              <w:pPr>
                <w:pStyle w:val="Bibliography"/>
                <w:rPr>
                  <w:noProof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</w:p>
            <w:p w14:paraId="1DE08B19" w14:textId="3FDB9A7D" w:rsidR="00D53EDC" w:rsidRDefault="00D53EDC" w:rsidP="00D53EDC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6B316106" w14:textId="77777777" w:rsidR="005A4865" w:rsidRPr="005A4865" w:rsidRDefault="005A4865" w:rsidP="005A4865">
      <w:pPr>
        <w:pStyle w:val="BodyText"/>
      </w:pPr>
    </w:p>
    <w:sectPr w:rsidR="005A4865" w:rsidRPr="005A4865"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2C3EF2" w14:textId="77777777" w:rsidR="00191FEB" w:rsidRDefault="00191FEB">
      <w:pPr>
        <w:spacing w:after="0"/>
      </w:pPr>
      <w:r>
        <w:separator/>
      </w:r>
    </w:p>
  </w:endnote>
  <w:endnote w:type="continuationSeparator" w:id="0">
    <w:p w14:paraId="279C0549" w14:textId="77777777" w:rsidR="00191FEB" w:rsidRDefault="00191FE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7538121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7F480E7" w14:textId="1C815180" w:rsidR="00F1519F" w:rsidRDefault="00F1519F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699C24B1" w14:textId="77777777" w:rsidR="00F1519F" w:rsidRDefault="00F1519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B5AFEE" w14:textId="77777777" w:rsidR="00191FEB" w:rsidRDefault="00191FEB">
      <w:r>
        <w:separator/>
      </w:r>
    </w:p>
  </w:footnote>
  <w:footnote w:type="continuationSeparator" w:id="0">
    <w:p w14:paraId="20E230E6" w14:textId="77777777" w:rsidR="00191FEB" w:rsidRDefault="00191F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1CC035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164697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9EC997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14849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68CA6D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6D084C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018434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4528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4B499D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66B56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7C16D70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4E6E120B"/>
    <w:multiLevelType w:val="hybridMultilevel"/>
    <w:tmpl w:val="2F94940C"/>
    <w:lvl w:ilvl="0" w:tplc="D85245B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996E19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5FA19B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69A7A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A60FC7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1748C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7D4668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644BB4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2BA69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852644647">
    <w:abstractNumId w:val="10"/>
  </w:num>
  <w:num w:numId="2" w16cid:durableId="1277106142">
    <w:abstractNumId w:val="9"/>
  </w:num>
  <w:num w:numId="3" w16cid:durableId="1477338616">
    <w:abstractNumId w:val="7"/>
  </w:num>
  <w:num w:numId="4" w16cid:durableId="842746041">
    <w:abstractNumId w:val="6"/>
  </w:num>
  <w:num w:numId="5" w16cid:durableId="1860654495">
    <w:abstractNumId w:val="5"/>
  </w:num>
  <w:num w:numId="6" w16cid:durableId="24793363">
    <w:abstractNumId w:val="4"/>
  </w:num>
  <w:num w:numId="7" w16cid:durableId="1580866303">
    <w:abstractNumId w:val="8"/>
  </w:num>
  <w:num w:numId="8" w16cid:durableId="1533373204">
    <w:abstractNumId w:val="3"/>
  </w:num>
  <w:num w:numId="9" w16cid:durableId="2103138587">
    <w:abstractNumId w:val="2"/>
  </w:num>
  <w:num w:numId="10" w16cid:durableId="1506901465">
    <w:abstractNumId w:val="1"/>
  </w:num>
  <w:num w:numId="11" w16cid:durableId="303124843">
    <w:abstractNumId w:val="0"/>
  </w:num>
  <w:num w:numId="12" w16cid:durableId="65106344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E0812"/>
    <w:rsid w:val="00004667"/>
    <w:rsid w:val="00046D46"/>
    <w:rsid w:val="00053C76"/>
    <w:rsid w:val="000B71EE"/>
    <w:rsid w:val="001338C1"/>
    <w:rsid w:val="00154D6C"/>
    <w:rsid w:val="00177933"/>
    <w:rsid w:val="00190EEC"/>
    <w:rsid w:val="00191FEB"/>
    <w:rsid w:val="001E2557"/>
    <w:rsid w:val="002129CB"/>
    <w:rsid w:val="00277E4B"/>
    <w:rsid w:val="002E0812"/>
    <w:rsid w:val="002E6510"/>
    <w:rsid w:val="00367864"/>
    <w:rsid w:val="00382DD1"/>
    <w:rsid w:val="00390C0F"/>
    <w:rsid w:val="00400B94"/>
    <w:rsid w:val="004310B4"/>
    <w:rsid w:val="00437A8D"/>
    <w:rsid w:val="00460DAD"/>
    <w:rsid w:val="004E567A"/>
    <w:rsid w:val="004F50B0"/>
    <w:rsid w:val="004F6C95"/>
    <w:rsid w:val="00540F35"/>
    <w:rsid w:val="00551930"/>
    <w:rsid w:val="00554560"/>
    <w:rsid w:val="005A4865"/>
    <w:rsid w:val="00704155"/>
    <w:rsid w:val="00774634"/>
    <w:rsid w:val="007834CF"/>
    <w:rsid w:val="007C6046"/>
    <w:rsid w:val="007D040C"/>
    <w:rsid w:val="00813EED"/>
    <w:rsid w:val="00814FF5"/>
    <w:rsid w:val="008560DE"/>
    <w:rsid w:val="008B792C"/>
    <w:rsid w:val="008E118A"/>
    <w:rsid w:val="009C2D99"/>
    <w:rsid w:val="009E17CC"/>
    <w:rsid w:val="00A40507"/>
    <w:rsid w:val="00A95C41"/>
    <w:rsid w:val="00AA14DB"/>
    <w:rsid w:val="00AC11A7"/>
    <w:rsid w:val="00AC215F"/>
    <w:rsid w:val="00AC5591"/>
    <w:rsid w:val="00B325F0"/>
    <w:rsid w:val="00BD375D"/>
    <w:rsid w:val="00BF0E0C"/>
    <w:rsid w:val="00BF7C31"/>
    <w:rsid w:val="00C301E7"/>
    <w:rsid w:val="00C45877"/>
    <w:rsid w:val="00C63A1F"/>
    <w:rsid w:val="00CA6871"/>
    <w:rsid w:val="00CC65F8"/>
    <w:rsid w:val="00D16BF4"/>
    <w:rsid w:val="00D34B14"/>
    <w:rsid w:val="00D53EDC"/>
    <w:rsid w:val="00DC31E3"/>
    <w:rsid w:val="00DC466E"/>
    <w:rsid w:val="00E31D14"/>
    <w:rsid w:val="00E37247"/>
    <w:rsid w:val="00E65964"/>
    <w:rsid w:val="00E7625E"/>
    <w:rsid w:val="00E941F5"/>
    <w:rsid w:val="00ED3868"/>
    <w:rsid w:val="00F05B15"/>
    <w:rsid w:val="00F1519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F14327"/>
  <w15:docId w15:val="{9820EEC6-1BAB-4F95-AB4A-1113E796DA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UnresolvedMention">
    <w:name w:val="Unresolved Mention"/>
    <w:basedOn w:val="DefaultParagraphFont"/>
    <w:uiPriority w:val="99"/>
    <w:semiHidden/>
    <w:unhideWhenUsed/>
    <w:rsid w:val="005A4865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rsid w:val="00177933"/>
  </w:style>
  <w:style w:type="paragraph" w:styleId="ListParagraph">
    <w:name w:val="List Paragraph"/>
    <w:basedOn w:val="Normal"/>
    <w:uiPriority w:val="34"/>
    <w:qFormat/>
    <w:rsid w:val="00046D46"/>
    <w:pPr>
      <w:spacing w:after="0"/>
      <w:ind w:left="720"/>
      <w:contextualSpacing/>
    </w:pPr>
    <w:rPr>
      <w:rFonts w:ascii="Times New Roman" w:eastAsia="Times New Roman" w:hAnsi="Times New Roman" w:cs="Times New Roman"/>
    </w:rPr>
  </w:style>
  <w:style w:type="paragraph" w:styleId="Header">
    <w:name w:val="header"/>
    <w:basedOn w:val="Normal"/>
    <w:link w:val="HeaderChar"/>
    <w:unhideWhenUsed/>
    <w:rsid w:val="00F1519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F1519F"/>
  </w:style>
  <w:style w:type="paragraph" w:styleId="Footer">
    <w:name w:val="footer"/>
    <w:basedOn w:val="Normal"/>
    <w:link w:val="FooterChar"/>
    <w:uiPriority w:val="99"/>
    <w:unhideWhenUsed/>
    <w:rsid w:val="00F1519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1519F"/>
  </w:style>
  <w:style w:type="character" w:customStyle="1" w:styleId="Heading1Char">
    <w:name w:val="Heading 1 Char"/>
    <w:basedOn w:val="DefaultParagraphFont"/>
    <w:link w:val="Heading1"/>
    <w:uiPriority w:val="9"/>
    <w:rsid w:val="00D53EDC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77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28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70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8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9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41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9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23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98396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31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55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626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416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36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54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67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USG</b:Tag>
    <b:SourceType>DocumentFromInternetSite</b:SourceType>
    <b:Guid>{7119A25C-328C-47F8-BA9C-A3D26CA02A37}</b:Guid>
    <b:Author>
      <b:Author>
        <b:NameList>
          <b:Person>
            <b:Last>USGS</b:Last>
          </b:Person>
        </b:NameList>
      </b:Author>
    </b:Author>
    <b:Title>usgs.gov/media/images/ph-scale</b:Title>
    <b:URL>https://www.usgs.gov/media/images/ph-scale</b:URL>
    <b:RefOrder>1</b:RefOrder>
  </b:Source>
  <b:Source>
    <b:Tag>Wek</b:Tag>
    <b:SourceType>ElectronicSource</b:SourceType>
    <b:Guid>{87BBB065-1C17-4992-AA09-2C31FB9F2840}</b:Guid>
    <b:Author>
      <b:Author>
        <b:Corporate>Weka</b:Corporate>
      </b:Author>
    </b:Author>
    <b:RefOrder>2</b:RefOrder>
  </b:Source>
  <b:Source>
    <b:Tag>RSt</b:Tag>
    <b:SourceType>ElectronicSource</b:SourceType>
    <b:Guid>{2715814B-1AC7-4C1C-A29E-A9815DBB2896}</b:Guid>
    <b:Author>
      <b:Author>
        <b:Corporate>R Studio</b:Corporate>
      </b:Author>
    </b:Author>
    <b:RefOrder>3</b:RefOrder>
  </b:Source>
  <b:Source>
    <b:Tag>Pyt</b:Tag>
    <b:SourceType>ElectronicSource</b:SourceType>
    <b:Guid>{BF64D8DA-A590-40D5-B975-0C7B4E919D3E}</b:Guid>
    <b:Author>
      <b:Author>
        <b:Corporate>Python</b:Corporate>
      </b:Author>
    </b:Author>
    <b:RefOrder>4</b:RefOrder>
  </b:Source>
  <b:Source>
    <b:Tag>Arc</b:Tag>
    <b:SourceType>ElectronicSource</b:SourceType>
    <b:Guid>{6DF3F2A7-0430-4C0C-BA25-FA794F8A0165}</b:Guid>
    <b:Author>
      <b:Author>
        <b:Corporate>ArcGis Pro</b:Corporate>
      </b:Author>
    </b:Author>
    <b:RefOrder>5</b:RefOrder>
  </b:Source>
  <b:Source>
    <b:Tag>Vis</b:Tag>
    <b:SourceType>ElectronicSource</b:SourceType>
    <b:Guid>{103AAA57-1CC3-4441-A76B-038E1AD5692B}</b:Guid>
    <b:Author>
      <b:Author>
        <b:Corporate>Visual Studio Code</b:Corporate>
      </b:Author>
    </b:Author>
    <b:RefOrder>6</b:RefOrder>
  </b:Source>
  <b:Source>
    <b:Tag>Git</b:Tag>
    <b:SourceType>ElectronicSource</b:SourceType>
    <b:Guid>{4A7EDDBE-FA4F-4DD5-9214-A23490EFC3E9}</b:Guid>
    <b:Author>
      <b:Author>
        <b:Corporate>GitLab</b:Corporate>
      </b:Author>
    </b:Author>
    <b:RefOrder>7</b:RefOrder>
  </b:Source>
  <b:Source>
    <b:Tag>Jef</b:Tag>
    <b:SourceType>InternetSite</b:SourceType>
    <b:Guid>{4DCC7B9C-410E-4764-9508-4E3B48878C24}</b:Guid>
    <b:Title>gitlab.com/jeffersonbourguignon/data-mining-project-patch-reservoir.git</b:Title>
    <b:Author>
      <b:Author>
        <b:NameList>
          <b:Person>
            <b:Last>Coutinho</b:Last>
            <b:First>Jefferson</b:First>
            <b:Middle>Bourguignon</b:Middle>
          </b:Person>
        </b:NameList>
      </b:Author>
    </b:Author>
    <b:URL>https://gitlab.com/jeffersonbourguignon/data-mining-project-patch-reservoir.git</b:URL>
    <b:RefOrder>8</b:RefOrder>
  </b:Source>
  <b:Source>
    <b:Tag>Pat21</b:Tag>
    <b:SourceType>Case</b:SourceType>
    <b:Guid>{221B5BBB-B331-420A-BE94-82A7546B0F0C}</b:Guid>
    <b:Title>Patch Reservoir Research</b:Title>
    <b:Year>2017-2021</b:Year>
    <b:Reporter>Worcester State University GIS Department</b:Reporter>
    <b:RefOrder>9</b:RefOrder>
  </b:Source>
</b:Sources>
</file>

<file path=customXml/itemProps1.xml><?xml version="1.0" encoding="utf-8"?>
<ds:datastoreItem xmlns:ds="http://schemas.openxmlformats.org/officeDocument/2006/customXml" ds:itemID="{953AD0D0-19F0-419C-86E9-F8F1CA2943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7</TotalTime>
  <Pages>2</Pages>
  <Words>95</Words>
  <Characters>54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tch Reservoir Data Mining Project</vt:lpstr>
    </vt:vector>
  </TitlesOfParts>
  <Company/>
  <LinksUpToDate>false</LinksUpToDate>
  <CharactersWithSpaces>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tch Reservoir Data Mining Project</dc:title>
  <dc:creator>jefferson coutinho</dc:creator>
  <cp:keywords/>
  <cp:lastModifiedBy>jefferson coutinho</cp:lastModifiedBy>
  <cp:revision>12</cp:revision>
  <dcterms:created xsi:type="dcterms:W3CDTF">2021-12-14T15:50:00Z</dcterms:created>
  <dcterms:modified xsi:type="dcterms:W3CDTF">2022-04-08T0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